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725F6C" w14:textId="108D3C55" w:rsidR="00961BDB" w:rsidRPr="008676BB" w:rsidRDefault="00961BDB" w:rsidP="00961BDB">
      <w:pPr>
        <w:jc w:val="center"/>
        <w:rPr>
          <w:rFonts w:ascii="Book Antiqua" w:hAnsi="Book Antiqua"/>
          <w:b/>
          <w:sz w:val="24"/>
          <w:szCs w:val="24"/>
        </w:rPr>
      </w:pPr>
      <w:bookmarkStart w:id="0" w:name="_GoBack"/>
      <w:bookmarkEnd w:id="0"/>
      <w:r w:rsidRPr="008676BB">
        <w:rPr>
          <w:rFonts w:ascii="Book Antiqua" w:hAnsi="Book Antiqua"/>
          <w:b/>
          <w:sz w:val="24"/>
          <w:szCs w:val="24"/>
        </w:rPr>
        <w:t>ANEXO I</w:t>
      </w:r>
    </w:p>
    <w:p w14:paraId="6E98E038" w14:textId="59F1F2D0" w:rsidR="003720FD" w:rsidRPr="008676BB" w:rsidRDefault="003720FD" w:rsidP="008676BB">
      <w:pPr>
        <w:widowControl w:val="0"/>
        <w:overflowPunct w:val="0"/>
        <w:autoSpaceDE w:val="0"/>
        <w:autoSpaceDN w:val="0"/>
        <w:adjustRightInd w:val="0"/>
        <w:spacing w:before="360" w:after="360" w:line="240" w:lineRule="auto"/>
        <w:jc w:val="center"/>
        <w:rPr>
          <w:rFonts w:ascii="Book Antiqua" w:hAnsi="Book Antiqua" w:cs="Arial"/>
          <w:b/>
          <w:bCs/>
          <w:sz w:val="24"/>
          <w:szCs w:val="24"/>
        </w:rPr>
      </w:pPr>
      <w:r w:rsidRPr="008676BB">
        <w:rPr>
          <w:rFonts w:ascii="Book Antiqua" w:hAnsi="Book Antiqua" w:cs="Arial"/>
          <w:b/>
          <w:bCs/>
          <w:sz w:val="24"/>
          <w:szCs w:val="24"/>
        </w:rPr>
        <w:t>Formulário de Inscrição para Seleção de Professor Visitante</w:t>
      </w:r>
    </w:p>
    <w:tbl>
      <w:tblPr>
        <w:tblStyle w:val="Tabelacomgrade"/>
        <w:tblW w:w="9144" w:type="dxa"/>
        <w:jc w:val="center"/>
        <w:tblLook w:val="04A0" w:firstRow="1" w:lastRow="0" w:firstColumn="1" w:lastColumn="0" w:noHBand="0" w:noVBand="1"/>
      </w:tblPr>
      <w:tblGrid>
        <w:gridCol w:w="4572"/>
        <w:gridCol w:w="4572"/>
      </w:tblGrid>
      <w:tr w:rsidR="00A404D1" w:rsidRPr="00A404D1" w14:paraId="1F63DF7D" w14:textId="77777777" w:rsidTr="00184E5B">
        <w:trPr>
          <w:jc w:val="center"/>
        </w:trPr>
        <w:tc>
          <w:tcPr>
            <w:tcW w:w="9144" w:type="dxa"/>
            <w:gridSpan w:val="2"/>
          </w:tcPr>
          <w:p w14:paraId="4BCB4B20" w14:textId="77777777" w:rsidR="00A404D1" w:rsidRPr="00A404D1" w:rsidRDefault="00A404D1" w:rsidP="00184E5B">
            <w:pPr>
              <w:widowControl w:val="0"/>
              <w:overflowPunct w:val="0"/>
              <w:autoSpaceDE w:val="0"/>
              <w:autoSpaceDN w:val="0"/>
              <w:adjustRightInd w:val="0"/>
              <w:spacing w:before="160" w:after="160"/>
              <w:jc w:val="both"/>
              <w:rPr>
                <w:rFonts w:ascii="Cambria" w:hAnsi="Cambria" w:cs="Arial"/>
                <w:bCs/>
              </w:rPr>
            </w:pPr>
            <w:r w:rsidRPr="00A404D1">
              <w:rPr>
                <w:rFonts w:ascii="Cambria" w:hAnsi="Cambria" w:cs="Arial"/>
                <w:bCs/>
              </w:rPr>
              <w:t xml:space="preserve">1) Nome da/o candidata/o: </w:t>
            </w:r>
          </w:p>
          <w:p w14:paraId="510DF459" w14:textId="77777777" w:rsidR="00A404D1" w:rsidRPr="00A404D1" w:rsidRDefault="00A404D1" w:rsidP="00184E5B">
            <w:pPr>
              <w:widowControl w:val="0"/>
              <w:overflowPunct w:val="0"/>
              <w:autoSpaceDE w:val="0"/>
              <w:autoSpaceDN w:val="0"/>
              <w:adjustRightInd w:val="0"/>
              <w:spacing w:before="160" w:after="160"/>
              <w:jc w:val="both"/>
              <w:rPr>
                <w:rFonts w:ascii="Cambria" w:hAnsi="Cambria" w:cs="Arial"/>
                <w:bCs/>
              </w:rPr>
            </w:pPr>
          </w:p>
        </w:tc>
      </w:tr>
      <w:tr w:rsidR="00A404D1" w:rsidRPr="00A404D1" w14:paraId="0F914357" w14:textId="77777777" w:rsidTr="00184E5B">
        <w:trPr>
          <w:jc w:val="center"/>
        </w:trPr>
        <w:tc>
          <w:tcPr>
            <w:tcW w:w="9144" w:type="dxa"/>
            <w:gridSpan w:val="2"/>
          </w:tcPr>
          <w:p w14:paraId="55817A21" w14:textId="77777777" w:rsidR="00A404D1" w:rsidRPr="00A404D1" w:rsidRDefault="00A404D1" w:rsidP="00184E5B">
            <w:pPr>
              <w:widowControl w:val="0"/>
              <w:overflowPunct w:val="0"/>
              <w:autoSpaceDE w:val="0"/>
              <w:autoSpaceDN w:val="0"/>
              <w:adjustRightInd w:val="0"/>
              <w:spacing w:before="160" w:after="160"/>
              <w:jc w:val="both"/>
              <w:rPr>
                <w:rFonts w:ascii="Cambria" w:hAnsi="Cambria" w:cs="Arial"/>
                <w:bCs/>
              </w:rPr>
            </w:pPr>
            <w:r w:rsidRPr="00A404D1">
              <w:rPr>
                <w:rFonts w:ascii="Cambria" w:hAnsi="Cambria" w:cs="Arial"/>
                <w:bCs/>
              </w:rPr>
              <w:t>2) Curso/Área (</w:t>
            </w:r>
            <w:r w:rsidRPr="00DD4433">
              <w:rPr>
                <w:rFonts w:ascii="Cambria" w:hAnsi="Cambria" w:cs="Arial"/>
                <w:bCs/>
                <w:i/>
              </w:rPr>
              <w:t>cf. item 7.2 do Edital</w:t>
            </w:r>
            <w:r w:rsidRPr="00A404D1">
              <w:rPr>
                <w:rFonts w:ascii="Cambria" w:hAnsi="Cambria" w:cs="Arial"/>
                <w:bCs/>
              </w:rPr>
              <w:t xml:space="preserve">): </w:t>
            </w:r>
          </w:p>
          <w:p w14:paraId="633714E9" w14:textId="6FBC8441" w:rsidR="00A404D1" w:rsidRDefault="00041A3E" w:rsidP="00184E5B">
            <w:pPr>
              <w:widowControl w:val="0"/>
              <w:overflowPunct w:val="0"/>
              <w:autoSpaceDE w:val="0"/>
              <w:autoSpaceDN w:val="0"/>
              <w:adjustRightInd w:val="0"/>
              <w:spacing w:before="160" w:after="160"/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a)</w:t>
            </w:r>
          </w:p>
          <w:p w14:paraId="2E2A920C" w14:textId="3A153713" w:rsidR="00041A3E" w:rsidRPr="00A404D1" w:rsidRDefault="00041A3E" w:rsidP="00184E5B">
            <w:pPr>
              <w:widowControl w:val="0"/>
              <w:overflowPunct w:val="0"/>
              <w:autoSpaceDE w:val="0"/>
              <w:autoSpaceDN w:val="0"/>
              <w:adjustRightInd w:val="0"/>
              <w:spacing w:before="160" w:after="160"/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b)</w:t>
            </w:r>
          </w:p>
          <w:p w14:paraId="532A0F14" w14:textId="0ECEC341" w:rsidR="00A404D1" w:rsidRPr="00A404D1" w:rsidRDefault="00041A3E" w:rsidP="00184E5B">
            <w:pPr>
              <w:widowControl w:val="0"/>
              <w:overflowPunct w:val="0"/>
              <w:autoSpaceDE w:val="0"/>
              <w:autoSpaceDN w:val="0"/>
              <w:adjustRightInd w:val="0"/>
              <w:spacing w:before="160" w:after="160"/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c)</w:t>
            </w:r>
          </w:p>
        </w:tc>
      </w:tr>
      <w:tr w:rsidR="00A404D1" w:rsidRPr="00A404D1" w14:paraId="23D92868" w14:textId="77777777" w:rsidTr="00184E5B">
        <w:trPr>
          <w:jc w:val="center"/>
        </w:trPr>
        <w:tc>
          <w:tcPr>
            <w:tcW w:w="9144" w:type="dxa"/>
            <w:gridSpan w:val="2"/>
          </w:tcPr>
          <w:p w14:paraId="52D1289C" w14:textId="77777777" w:rsidR="00A404D1" w:rsidRPr="00A404D1" w:rsidRDefault="00A404D1" w:rsidP="00184E5B">
            <w:pPr>
              <w:widowControl w:val="0"/>
              <w:overflowPunct w:val="0"/>
              <w:autoSpaceDE w:val="0"/>
              <w:autoSpaceDN w:val="0"/>
              <w:adjustRightInd w:val="0"/>
              <w:spacing w:before="160" w:after="160"/>
              <w:jc w:val="both"/>
              <w:rPr>
                <w:rFonts w:ascii="Cambria" w:hAnsi="Cambria" w:cs="Arial"/>
                <w:bCs/>
              </w:rPr>
            </w:pPr>
            <w:r w:rsidRPr="00A404D1">
              <w:rPr>
                <w:rFonts w:ascii="Cambria" w:hAnsi="Cambria" w:cs="Arial"/>
                <w:bCs/>
              </w:rPr>
              <w:t>3) Endereço CV Lattes (</w:t>
            </w:r>
            <w:r w:rsidRPr="00DD4433">
              <w:rPr>
                <w:rFonts w:ascii="Cambria" w:hAnsi="Cambria" w:cs="Arial"/>
                <w:bCs/>
                <w:i/>
              </w:rPr>
              <w:t>para candidatos brasileiros</w:t>
            </w:r>
            <w:r w:rsidRPr="00A404D1">
              <w:rPr>
                <w:rFonts w:ascii="Cambria" w:hAnsi="Cambria" w:cs="Arial"/>
                <w:bCs/>
              </w:rPr>
              <w:t>):</w:t>
            </w:r>
          </w:p>
          <w:p w14:paraId="3D0FD7DE" w14:textId="77777777" w:rsidR="00A404D1" w:rsidRPr="00A404D1" w:rsidRDefault="00A404D1" w:rsidP="00184E5B">
            <w:pPr>
              <w:widowControl w:val="0"/>
              <w:overflowPunct w:val="0"/>
              <w:autoSpaceDE w:val="0"/>
              <w:autoSpaceDN w:val="0"/>
              <w:adjustRightInd w:val="0"/>
              <w:spacing w:before="160" w:after="160"/>
              <w:jc w:val="both"/>
              <w:rPr>
                <w:rFonts w:ascii="Cambria" w:hAnsi="Cambria" w:cs="Arial"/>
                <w:bCs/>
              </w:rPr>
            </w:pPr>
            <w:r w:rsidRPr="00A404D1">
              <w:rPr>
                <w:rFonts w:ascii="Cambria" w:hAnsi="Cambria" w:cs="Arial"/>
                <w:bCs/>
              </w:rPr>
              <w:t xml:space="preserve"> </w:t>
            </w:r>
          </w:p>
        </w:tc>
      </w:tr>
      <w:tr w:rsidR="00A404D1" w:rsidRPr="00A404D1" w14:paraId="7960A9F2" w14:textId="77777777" w:rsidTr="00184E5B">
        <w:trPr>
          <w:jc w:val="center"/>
        </w:trPr>
        <w:tc>
          <w:tcPr>
            <w:tcW w:w="9144" w:type="dxa"/>
            <w:gridSpan w:val="2"/>
          </w:tcPr>
          <w:p w14:paraId="51507EE1" w14:textId="77777777" w:rsidR="00A404D1" w:rsidRDefault="00A404D1" w:rsidP="00184E5B">
            <w:pPr>
              <w:widowControl w:val="0"/>
              <w:overflowPunct w:val="0"/>
              <w:autoSpaceDE w:val="0"/>
              <w:autoSpaceDN w:val="0"/>
              <w:adjustRightInd w:val="0"/>
              <w:spacing w:before="160" w:after="160"/>
              <w:jc w:val="both"/>
              <w:rPr>
                <w:rFonts w:ascii="Cambria" w:hAnsi="Cambria" w:cs="Arial"/>
                <w:bCs/>
              </w:rPr>
            </w:pPr>
            <w:r w:rsidRPr="00A404D1">
              <w:rPr>
                <w:rFonts w:ascii="Cambria" w:hAnsi="Cambria" w:cs="Arial"/>
                <w:bCs/>
              </w:rPr>
              <w:t>4) Doutorado em (</w:t>
            </w:r>
            <w:r w:rsidRPr="00DD4433">
              <w:rPr>
                <w:rFonts w:ascii="Cambria" w:hAnsi="Cambria" w:cs="Arial"/>
                <w:bCs/>
                <w:i/>
              </w:rPr>
              <w:t>área</w:t>
            </w:r>
            <w:r w:rsidRPr="00A404D1">
              <w:rPr>
                <w:rFonts w:ascii="Cambria" w:hAnsi="Cambria" w:cs="Arial"/>
                <w:bCs/>
              </w:rPr>
              <w:t xml:space="preserve">): </w:t>
            </w:r>
          </w:p>
          <w:p w14:paraId="5CEFDF91" w14:textId="31FCFBB1" w:rsidR="008676BB" w:rsidRPr="00A404D1" w:rsidRDefault="008676BB" w:rsidP="00184E5B">
            <w:pPr>
              <w:widowControl w:val="0"/>
              <w:overflowPunct w:val="0"/>
              <w:autoSpaceDE w:val="0"/>
              <w:autoSpaceDN w:val="0"/>
              <w:adjustRightInd w:val="0"/>
              <w:spacing w:before="160" w:after="160"/>
              <w:jc w:val="both"/>
              <w:rPr>
                <w:rFonts w:ascii="Cambria" w:hAnsi="Cambria" w:cs="Arial"/>
                <w:bCs/>
              </w:rPr>
            </w:pPr>
          </w:p>
        </w:tc>
      </w:tr>
      <w:tr w:rsidR="00A404D1" w:rsidRPr="00A404D1" w14:paraId="6890630F" w14:textId="77777777" w:rsidTr="00184E5B">
        <w:trPr>
          <w:jc w:val="center"/>
        </w:trPr>
        <w:tc>
          <w:tcPr>
            <w:tcW w:w="9144" w:type="dxa"/>
            <w:gridSpan w:val="2"/>
          </w:tcPr>
          <w:p w14:paraId="0C6494D0" w14:textId="77777777" w:rsidR="00A404D1" w:rsidRPr="00A404D1" w:rsidRDefault="00A404D1" w:rsidP="00184E5B">
            <w:pPr>
              <w:widowControl w:val="0"/>
              <w:overflowPunct w:val="0"/>
              <w:autoSpaceDE w:val="0"/>
              <w:autoSpaceDN w:val="0"/>
              <w:adjustRightInd w:val="0"/>
              <w:spacing w:before="160" w:after="160"/>
              <w:jc w:val="both"/>
              <w:rPr>
                <w:rFonts w:ascii="Cambria" w:hAnsi="Cambria" w:cs="Arial"/>
                <w:bCs/>
              </w:rPr>
            </w:pPr>
            <w:r w:rsidRPr="00A404D1">
              <w:rPr>
                <w:rFonts w:ascii="Cambria" w:hAnsi="Cambria" w:cs="Arial"/>
                <w:bCs/>
              </w:rPr>
              <w:t>5) Instituição do doutorado:</w:t>
            </w:r>
          </w:p>
          <w:p w14:paraId="09ADB89F" w14:textId="77777777" w:rsidR="00A404D1" w:rsidRPr="00A404D1" w:rsidRDefault="00A404D1" w:rsidP="00184E5B">
            <w:pPr>
              <w:widowControl w:val="0"/>
              <w:overflowPunct w:val="0"/>
              <w:autoSpaceDE w:val="0"/>
              <w:autoSpaceDN w:val="0"/>
              <w:adjustRightInd w:val="0"/>
              <w:spacing w:before="160" w:after="160"/>
              <w:jc w:val="both"/>
              <w:rPr>
                <w:rFonts w:ascii="Cambria" w:hAnsi="Cambria" w:cs="Arial"/>
                <w:bCs/>
              </w:rPr>
            </w:pPr>
          </w:p>
        </w:tc>
      </w:tr>
      <w:tr w:rsidR="00A404D1" w:rsidRPr="00A404D1" w14:paraId="2EE1BA22" w14:textId="77777777" w:rsidTr="00184E5B">
        <w:trPr>
          <w:jc w:val="center"/>
        </w:trPr>
        <w:tc>
          <w:tcPr>
            <w:tcW w:w="4572" w:type="dxa"/>
          </w:tcPr>
          <w:p w14:paraId="0635123D" w14:textId="77777777" w:rsidR="00A404D1" w:rsidRPr="00A404D1" w:rsidRDefault="00A404D1" w:rsidP="00184E5B">
            <w:pPr>
              <w:widowControl w:val="0"/>
              <w:overflowPunct w:val="0"/>
              <w:autoSpaceDE w:val="0"/>
              <w:autoSpaceDN w:val="0"/>
              <w:adjustRightInd w:val="0"/>
              <w:spacing w:before="160" w:after="160"/>
              <w:jc w:val="both"/>
              <w:rPr>
                <w:rFonts w:ascii="Cambria" w:hAnsi="Cambria" w:cs="Arial"/>
                <w:bCs/>
              </w:rPr>
            </w:pPr>
            <w:r w:rsidRPr="00A404D1">
              <w:rPr>
                <w:rFonts w:ascii="Cambria" w:hAnsi="Cambria" w:cs="Arial"/>
                <w:bCs/>
              </w:rPr>
              <w:t xml:space="preserve">6) Ano de titulação: </w:t>
            </w:r>
          </w:p>
        </w:tc>
        <w:tc>
          <w:tcPr>
            <w:tcW w:w="4572" w:type="dxa"/>
          </w:tcPr>
          <w:p w14:paraId="3D097531" w14:textId="77777777" w:rsidR="00A404D1" w:rsidRPr="00A404D1" w:rsidRDefault="00A404D1" w:rsidP="00184E5B">
            <w:pPr>
              <w:widowControl w:val="0"/>
              <w:overflowPunct w:val="0"/>
              <w:autoSpaceDE w:val="0"/>
              <w:autoSpaceDN w:val="0"/>
              <w:adjustRightInd w:val="0"/>
              <w:spacing w:before="160" w:after="160"/>
              <w:jc w:val="both"/>
              <w:rPr>
                <w:rFonts w:ascii="Cambria" w:hAnsi="Cambria" w:cs="Arial"/>
                <w:bCs/>
              </w:rPr>
            </w:pPr>
            <w:r w:rsidRPr="00A404D1">
              <w:rPr>
                <w:rFonts w:ascii="Cambria" w:hAnsi="Cambria" w:cs="Arial"/>
                <w:bCs/>
              </w:rPr>
              <w:t xml:space="preserve">7) Docente titular </w:t>
            </w:r>
            <w:r w:rsidRPr="00A404D1">
              <w:rPr>
                <w:rFonts w:ascii="Cambria" w:hAnsi="Cambria" w:cs="Arial"/>
                <w:b/>
                <w:bCs/>
              </w:rPr>
              <w:t>(SIM/NÃO)</w:t>
            </w:r>
            <w:r w:rsidRPr="00A404D1">
              <w:rPr>
                <w:rFonts w:ascii="Cambria" w:hAnsi="Cambria" w:cs="Arial"/>
                <w:bCs/>
              </w:rPr>
              <w:t>:</w:t>
            </w:r>
          </w:p>
        </w:tc>
      </w:tr>
    </w:tbl>
    <w:p w14:paraId="379A168D" w14:textId="77777777" w:rsidR="003720FD" w:rsidRPr="003720FD" w:rsidRDefault="003720FD" w:rsidP="00A404D1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Arial"/>
          <w:bCs/>
        </w:rPr>
      </w:pPr>
    </w:p>
    <w:tbl>
      <w:tblPr>
        <w:tblStyle w:val="Tabelacomgrade"/>
        <w:tblW w:w="9144" w:type="dxa"/>
        <w:jc w:val="center"/>
        <w:tblLook w:val="04A0" w:firstRow="1" w:lastRow="0" w:firstColumn="1" w:lastColumn="0" w:noHBand="0" w:noVBand="1"/>
      </w:tblPr>
      <w:tblGrid>
        <w:gridCol w:w="4390"/>
        <w:gridCol w:w="4754"/>
      </w:tblGrid>
      <w:tr w:rsidR="000C78BD" w:rsidRPr="003720FD" w14:paraId="33BB8594" w14:textId="77777777" w:rsidTr="000C78BD">
        <w:trPr>
          <w:jc w:val="center"/>
        </w:trPr>
        <w:tc>
          <w:tcPr>
            <w:tcW w:w="4390" w:type="dxa"/>
          </w:tcPr>
          <w:p w14:paraId="2D5FF4B8" w14:textId="77777777" w:rsidR="000C78BD" w:rsidRPr="003720FD" w:rsidRDefault="000C78BD" w:rsidP="005A06C6">
            <w:pPr>
              <w:widowControl w:val="0"/>
              <w:overflowPunct w:val="0"/>
              <w:autoSpaceDE w:val="0"/>
              <w:autoSpaceDN w:val="0"/>
              <w:adjustRightInd w:val="0"/>
              <w:spacing w:before="160" w:after="160"/>
              <w:jc w:val="both"/>
              <w:rPr>
                <w:rFonts w:ascii="Cambria" w:hAnsi="Cambria" w:cs="Arial"/>
                <w:bCs/>
              </w:rPr>
            </w:pPr>
            <w:r w:rsidRPr="003720FD">
              <w:rPr>
                <w:rFonts w:ascii="Cambria" w:hAnsi="Cambria" w:cs="Arial"/>
                <w:bCs/>
              </w:rPr>
              <w:sym w:font="Wingdings 2" w:char="F0A3"/>
            </w:r>
            <w:r w:rsidRPr="003720FD">
              <w:rPr>
                <w:rFonts w:ascii="Cambria" w:hAnsi="Cambria" w:cs="Arial"/>
                <w:bCs/>
              </w:rPr>
              <w:t xml:space="preserve"> Negro</w:t>
            </w:r>
          </w:p>
        </w:tc>
        <w:tc>
          <w:tcPr>
            <w:tcW w:w="4754" w:type="dxa"/>
          </w:tcPr>
          <w:p w14:paraId="4BD7E00F" w14:textId="4D087C45" w:rsidR="000C78BD" w:rsidRPr="003720FD" w:rsidRDefault="000C78BD" w:rsidP="000C78BD">
            <w:pPr>
              <w:widowControl w:val="0"/>
              <w:overflowPunct w:val="0"/>
              <w:autoSpaceDE w:val="0"/>
              <w:autoSpaceDN w:val="0"/>
              <w:adjustRightInd w:val="0"/>
              <w:spacing w:before="160"/>
              <w:jc w:val="both"/>
              <w:rPr>
                <w:rFonts w:ascii="Cambria" w:hAnsi="Cambria" w:cs="Arial"/>
                <w:bCs/>
              </w:rPr>
            </w:pPr>
            <w:r w:rsidRPr="003720FD">
              <w:rPr>
                <w:rFonts w:ascii="Cambria" w:hAnsi="Cambria" w:cs="Arial"/>
                <w:bCs/>
              </w:rPr>
              <w:sym w:font="Wingdings 2" w:char="F0A3"/>
            </w:r>
            <w:r w:rsidRPr="003720FD">
              <w:rPr>
                <w:rFonts w:ascii="Cambria" w:hAnsi="Cambria" w:cs="Arial"/>
                <w:bCs/>
              </w:rPr>
              <w:t xml:space="preserve"> Com deficiência</w:t>
            </w:r>
          </w:p>
        </w:tc>
      </w:tr>
      <w:tr w:rsidR="003720FD" w:rsidRPr="003720FD" w14:paraId="71E4400B" w14:textId="77777777" w:rsidTr="005A06C6">
        <w:trPr>
          <w:jc w:val="center"/>
        </w:trPr>
        <w:tc>
          <w:tcPr>
            <w:tcW w:w="9144" w:type="dxa"/>
            <w:gridSpan w:val="2"/>
          </w:tcPr>
          <w:p w14:paraId="3C004859" w14:textId="77777777" w:rsidR="003720FD" w:rsidRPr="003720FD" w:rsidRDefault="003720FD" w:rsidP="005A06C6">
            <w:pPr>
              <w:widowControl w:val="0"/>
              <w:overflowPunct w:val="0"/>
              <w:autoSpaceDE w:val="0"/>
              <w:autoSpaceDN w:val="0"/>
              <w:adjustRightInd w:val="0"/>
              <w:spacing w:before="160" w:after="160"/>
              <w:jc w:val="both"/>
              <w:rPr>
                <w:rFonts w:ascii="Cambria" w:hAnsi="Cambria" w:cs="Arial"/>
                <w:bCs/>
              </w:rPr>
            </w:pPr>
            <w:r w:rsidRPr="003720FD">
              <w:rPr>
                <w:rFonts w:ascii="Cambria" w:hAnsi="Cambria" w:cs="Arial"/>
                <w:bCs/>
              </w:rPr>
              <w:t xml:space="preserve">Data: </w:t>
            </w:r>
          </w:p>
        </w:tc>
      </w:tr>
      <w:tr w:rsidR="003720FD" w:rsidRPr="003720FD" w14:paraId="477912A1" w14:textId="77777777" w:rsidTr="005A06C6">
        <w:trPr>
          <w:jc w:val="center"/>
        </w:trPr>
        <w:tc>
          <w:tcPr>
            <w:tcW w:w="9144" w:type="dxa"/>
            <w:gridSpan w:val="2"/>
          </w:tcPr>
          <w:p w14:paraId="5C79CB4C" w14:textId="77777777" w:rsidR="003720FD" w:rsidRPr="003720FD" w:rsidRDefault="003720FD" w:rsidP="005A06C6">
            <w:pPr>
              <w:widowControl w:val="0"/>
              <w:overflowPunct w:val="0"/>
              <w:autoSpaceDE w:val="0"/>
              <w:autoSpaceDN w:val="0"/>
              <w:adjustRightInd w:val="0"/>
              <w:spacing w:before="120" w:after="600"/>
              <w:rPr>
                <w:rFonts w:ascii="Cambria" w:hAnsi="Cambria" w:cs="Arial"/>
                <w:bCs/>
              </w:rPr>
            </w:pPr>
            <w:r w:rsidRPr="003720FD">
              <w:rPr>
                <w:rFonts w:ascii="Cambria" w:hAnsi="Cambria" w:cs="Arial"/>
                <w:bCs/>
              </w:rPr>
              <w:t xml:space="preserve">Assinatura da/o candidata/o: </w:t>
            </w:r>
          </w:p>
        </w:tc>
      </w:tr>
    </w:tbl>
    <w:p w14:paraId="0ACC732C" w14:textId="77777777" w:rsidR="003720FD" w:rsidRPr="003720FD" w:rsidRDefault="003720FD" w:rsidP="003720FD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1797"/>
        <w:jc w:val="both"/>
        <w:rPr>
          <w:rFonts w:ascii="Cambria" w:hAnsi="Cambria" w:cs="Arial"/>
          <w:bCs/>
        </w:rPr>
      </w:pPr>
    </w:p>
    <w:sectPr w:rsidR="003720FD" w:rsidRPr="003720FD">
      <w:head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771CF4" w14:textId="77777777" w:rsidR="00A93FC5" w:rsidRDefault="00A93FC5" w:rsidP="00055362">
      <w:pPr>
        <w:spacing w:after="0" w:line="240" w:lineRule="auto"/>
      </w:pPr>
      <w:r>
        <w:separator/>
      </w:r>
    </w:p>
  </w:endnote>
  <w:endnote w:type="continuationSeparator" w:id="0">
    <w:p w14:paraId="319B4E65" w14:textId="77777777" w:rsidR="00A93FC5" w:rsidRDefault="00A93FC5" w:rsidP="000553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F12D30" w14:textId="77777777" w:rsidR="00A93FC5" w:rsidRDefault="00A93FC5" w:rsidP="00055362">
      <w:pPr>
        <w:spacing w:after="0" w:line="240" w:lineRule="auto"/>
      </w:pPr>
      <w:r>
        <w:separator/>
      </w:r>
    </w:p>
  </w:footnote>
  <w:footnote w:type="continuationSeparator" w:id="0">
    <w:p w14:paraId="77073B70" w14:textId="77777777" w:rsidR="00A93FC5" w:rsidRDefault="00A93FC5" w:rsidP="000553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639" w:type="dxa"/>
      <w:jc w:val="center"/>
      <w:tblLook w:val="04A0" w:firstRow="1" w:lastRow="0" w:firstColumn="1" w:lastColumn="0" w:noHBand="0" w:noVBand="1"/>
    </w:tblPr>
    <w:tblGrid>
      <w:gridCol w:w="9639"/>
    </w:tblGrid>
    <w:tr w:rsidR="005A06C6" w:rsidRPr="00B21581" w14:paraId="475AB089" w14:textId="77777777" w:rsidTr="00AD2933">
      <w:trPr>
        <w:trHeight w:val="711"/>
        <w:jc w:val="center"/>
      </w:trPr>
      <w:tc>
        <w:tcPr>
          <w:tcW w:w="9639" w:type="dxa"/>
          <w:shd w:val="clear" w:color="auto" w:fill="auto"/>
          <w:vAlign w:val="center"/>
        </w:tcPr>
        <w:p w14:paraId="21BC1412" w14:textId="77777777" w:rsidR="005A06C6" w:rsidRDefault="005A06C6" w:rsidP="00055362">
          <w:pPr>
            <w:pStyle w:val="Ttulo3"/>
            <w:keepNext w:val="0"/>
            <w:spacing w:before="0" w:after="0" w:line="276" w:lineRule="auto"/>
          </w:pPr>
          <w:r>
            <w:rPr>
              <w:noProof/>
            </w:rPr>
            <w:drawing>
              <wp:inline distT="0" distB="0" distL="0" distR="0" wp14:anchorId="25F23DDD" wp14:editId="593C083F">
                <wp:extent cx="625033" cy="625033"/>
                <wp:effectExtent l="0" t="0" r="0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Escudo Colorido UFPEL_10042014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30103" cy="6301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5A06C6" w:rsidRPr="00B21581" w14:paraId="3EE9E911" w14:textId="77777777" w:rsidTr="00AD2933">
      <w:trPr>
        <w:trHeight w:val="966"/>
        <w:jc w:val="center"/>
      </w:trPr>
      <w:tc>
        <w:tcPr>
          <w:tcW w:w="9639" w:type="dxa"/>
          <w:shd w:val="clear" w:color="auto" w:fill="auto"/>
          <w:vAlign w:val="center"/>
        </w:tcPr>
        <w:p w14:paraId="7D3341DF" w14:textId="77777777" w:rsidR="005A06C6" w:rsidRPr="00004731" w:rsidRDefault="005A06C6" w:rsidP="00055362">
          <w:pPr>
            <w:pStyle w:val="Ttulo3"/>
            <w:keepNext w:val="0"/>
            <w:spacing w:before="0" w:after="0" w:line="276" w:lineRule="auto"/>
            <w:rPr>
              <w:sz w:val="28"/>
              <w:szCs w:val="28"/>
            </w:rPr>
          </w:pPr>
          <w:r w:rsidRPr="00004731">
            <w:rPr>
              <w:sz w:val="28"/>
              <w:szCs w:val="28"/>
            </w:rPr>
            <w:t>MINISTÉRIO DA EDUCAÇÃO</w:t>
          </w:r>
        </w:p>
        <w:p w14:paraId="3272FA81" w14:textId="77777777" w:rsidR="005A06C6" w:rsidRPr="00004731" w:rsidRDefault="005A06C6" w:rsidP="00055362">
          <w:pPr>
            <w:spacing w:after="0"/>
            <w:jc w:val="center"/>
            <w:rPr>
              <w:rFonts w:ascii="Book Antiqua" w:hAnsi="Book Antiqua"/>
              <w:b/>
              <w:sz w:val="28"/>
              <w:szCs w:val="28"/>
            </w:rPr>
          </w:pPr>
          <w:r w:rsidRPr="00004731">
            <w:rPr>
              <w:rFonts w:ascii="Book Antiqua" w:hAnsi="Book Antiqua"/>
              <w:b/>
              <w:sz w:val="28"/>
              <w:szCs w:val="28"/>
            </w:rPr>
            <w:t>UNIVERSIDADE FEDERAL DE PELOTAS</w:t>
          </w:r>
        </w:p>
        <w:p w14:paraId="0000EF53" w14:textId="77777777" w:rsidR="005A06C6" w:rsidRPr="00004731" w:rsidRDefault="005A06C6" w:rsidP="00055362">
          <w:pPr>
            <w:spacing w:after="0"/>
            <w:jc w:val="center"/>
            <w:rPr>
              <w:rFonts w:ascii="Book Antiqua" w:hAnsi="Book Antiqua"/>
              <w:sz w:val="28"/>
              <w:szCs w:val="28"/>
            </w:rPr>
          </w:pPr>
          <w:r w:rsidRPr="00004731">
            <w:rPr>
              <w:rFonts w:ascii="Book Antiqua" w:hAnsi="Book Antiqua"/>
              <w:b/>
              <w:sz w:val="28"/>
              <w:szCs w:val="28"/>
            </w:rPr>
            <w:t>PRÓ-REITORIA DE PESQUISA, PÓS-GRADUAÇÃO E INOVAÇÃO</w:t>
          </w:r>
        </w:p>
      </w:tc>
    </w:tr>
  </w:tbl>
  <w:p w14:paraId="6D68B695" w14:textId="77777777" w:rsidR="005A06C6" w:rsidRDefault="005A06C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E37CC9"/>
    <w:multiLevelType w:val="hybridMultilevel"/>
    <w:tmpl w:val="FEE2CD8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E610F9"/>
    <w:multiLevelType w:val="hybridMultilevel"/>
    <w:tmpl w:val="CF0EE86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M0MLI0sjAzNzI3NzRQ0lEKTi0uzszPAykwrQUA0phpEiwAAAA="/>
  </w:docVars>
  <w:rsids>
    <w:rsidRoot w:val="005B79B2"/>
    <w:rsid w:val="0000092A"/>
    <w:rsid w:val="00005516"/>
    <w:rsid w:val="0000581D"/>
    <w:rsid w:val="00041A3E"/>
    <w:rsid w:val="00043E3B"/>
    <w:rsid w:val="00055362"/>
    <w:rsid w:val="00055FD1"/>
    <w:rsid w:val="00061A80"/>
    <w:rsid w:val="0007019B"/>
    <w:rsid w:val="000C78BD"/>
    <w:rsid w:val="000E6751"/>
    <w:rsid w:val="0015158E"/>
    <w:rsid w:val="001704C3"/>
    <w:rsid w:val="00181751"/>
    <w:rsid w:val="001A529C"/>
    <w:rsid w:val="001C3575"/>
    <w:rsid w:val="001C56B6"/>
    <w:rsid w:val="001F41E6"/>
    <w:rsid w:val="001F56BF"/>
    <w:rsid w:val="00226A30"/>
    <w:rsid w:val="00250CCA"/>
    <w:rsid w:val="0025680B"/>
    <w:rsid w:val="0026194E"/>
    <w:rsid w:val="00265ACA"/>
    <w:rsid w:val="00270D06"/>
    <w:rsid w:val="00284BCB"/>
    <w:rsid w:val="002A4E3F"/>
    <w:rsid w:val="002B2C49"/>
    <w:rsid w:val="002B7D6A"/>
    <w:rsid w:val="002C7E8A"/>
    <w:rsid w:val="00341A31"/>
    <w:rsid w:val="003720FD"/>
    <w:rsid w:val="003A645D"/>
    <w:rsid w:val="00447B20"/>
    <w:rsid w:val="004646F2"/>
    <w:rsid w:val="004844A1"/>
    <w:rsid w:val="004B4769"/>
    <w:rsid w:val="004E34B3"/>
    <w:rsid w:val="00540350"/>
    <w:rsid w:val="0056051C"/>
    <w:rsid w:val="005659E3"/>
    <w:rsid w:val="005A06C6"/>
    <w:rsid w:val="005B79B2"/>
    <w:rsid w:val="00635C6B"/>
    <w:rsid w:val="00676657"/>
    <w:rsid w:val="006C0F9D"/>
    <w:rsid w:val="00714835"/>
    <w:rsid w:val="0074779D"/>
    <w:rsid w:val="007A7F0E"/>
    <w:rsid w:val="007B3231"/>
    <w:rsid w:val="007B3244"/>
    <w:rsid w:val="007C01EF"/>
    <w:rsid w:val="007D25CD"/>
    <w:rsid w:val="007D5AD0"/>
    <w:rsid w:val="007E6CFB"/>
    <w:rsid w:val="007F4AD0"/>
    <w:rsid w:val="00814CE4"/>
    <w:rsid w:val="008167E0"/>
    <w:rsid w:val="00824949"/>
    <w:rsid w:val="008676BB"/>
    <w:rsid w:val="00870A3B"/>
    <w:rsid w:val="008C77B5"/>
    <w:rsid w:val="008D2DFB"/>
    <w:rsid w:val="0092603B"/>
    <w:rsid w:val="00930A4B"/>
    <w:rsid w:val="00932225"/>
    <w:rsid w:val="00960885"/>
    <w:rsid w:val="00961BDB"/>
    <w:rsid w:val="009702E7"/>
    <w:rsid w:val="009A2612"/>
    <w:rsid w:val="009A3B28"/>
    <w:rsid w:val="00A02020"/>
    <w:rsid w:val="00A3594A"/>
    <w:rsid w:val="00A404D1"/>
    <w:rsid w:val="00A42C23"/>
    <w:rsid w:val="00A50E1C"/>
    <w:rsid w:val="00A51035"/>
    <w:rsid w:val="00A82E1E"/>
    <w:rsid w:val="00A93E76"/>
    <w:rsid w:val="00A93FC5"/>
    <w:rsid w:val="00AD2933"/>
    <w:rsid w:val="00AE7DCB"/>
    <w:rsid w:val="00B4400E"/>
    <w:rsid w:val="00B45C6C"/>
    <w:rsid w:val="00B6660F"/>
    <w:rsid w:val="00B82787"/>
    <w:rsid w:val="00B908D9"/>
    <w:rsid w:val="00BA26B6"/>
    <w:rsid w:val="00BC3E57"/>
    <w:rsid w:val="00BD70E6"/>
    <w:rsid w:val="00C10F74"/>
    <w:rsid w:val="00C6111C"/>
    <w:rsid w:val="00C652F2"/>
    <w:rsid w:val="00C85D79"/>
    <w:rsid w:val="00CD4C79"/>
    <w:rsid w:val="00CF14A1"/>
    <w:rsid w:val="00D07AFE"/>
    <w:rsid w:val="00D75242"/>
    <w:rsid w:val="00DA6419"/>
    <w:rsid w:val="00DD4433"/>
    <w:rsid w:val="00E46F50"/>
    <w:rsid w:val="00E62826"/>
    <w:rsid w:val="00EA11D1"/>
    <w:rsid w:val="00EB257E"/>
    <w:rsid w:val="00F037A2"/>
    <w:rsid w:val="00F11A68"/>
    <w:rsid w:val="00F256D3"/>
    <w:rsid w:val="00F5101C"/>
    <w:rsid w:val="00F6099E"/>
    <w:rsid w:val="00F8420D"/>
    <w:rsid w:val="00FC497E"/>
    <w:rsid w:val="00FF6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E513ED1"/>
  <w15:docId w15:val="{6ADC095E-FEAA-4694-BC6C-26EB336C0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Ttulo3">
    <w:name w:val="heading 3"/>
    <w:basedOn w:val="Normal"/>
    <w:next w:val="Normal"/>
    <w:link w:val="Ttulo3Char"/>
    <w:qFormat/>
    <w:rsid w:val="00055362"/>
    <w:pPr>
      <w:keepNext/>
      <w:spacing w:before="60" w:after="60" w:line="240" w:lineRule="auto"/>
      <w:jc w:val="center"/>
      <w:outlineLvl w:val="2"/>
    </w:pPr>
    <w:rPr>
      <w:rFonts w:ascii="Book Antiqua" w:eastAsia="Times New Roman" w:hAnsi="Book Antiqua" w:cs="Times New Roman"/>
      <w:b/>
      <w:color w:val="000000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341A31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341A31"/>
    <w:rPr>
      <w:color w:val="808080"/>
      <w:shd w:val="clear" w:color="auto" w:fill="E6E6E6"/>
    </w:rPr>
  </w:style>
  <w:style w:type="table" w:styleId="Tabelacomgrade">
    <w:name w:val="Table Grid"/>
    <w:basedOn w:val="Tabelanormal"/>
    <w:uiPriority w:val="59"/>
    <w:rsid w:val="00EB2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26194E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6194E"/>
    <w:pPr>
      <w:spacing w:line="240" w:lineRule="auto"/>
    </w:pPr>
    <w:rPr>
      <w:sz w:val="24"/>
      <w:szCs w:val="24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26194E"/>
    <w:rPr>
      <w:sz w:val="24"/>
      <w:szCs w:val="24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6194E"/>
    <w:rPr>
      <w:b/>
      <w:bCs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6194E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6194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6194E"/>
    <w:rPr>
      <w:rFonts w:ascii="Times New Roman" w:hAnsi="Times New Roman" w:cs="Times New Roman"/>
      <w:sz w:val="18"/>
      <w:szCs w:val="18"/>
    </w:rPr>
  </w:style>
  <w:style w:type="character" w:styleId="MenoPendente">
    <w:name w:val="Unresolved Mention"/>
    <w:basedOn w:val="Fontepargpadro"/>
    <w:uiPriority w:val="99"/>
    <w:rsid w:val="007B3231"/>
    <w:rPr>
      <w:color w:val="808080"/>
      <w:shd w:val="clear" w:color="auto" w:fill="E6E6E6"/>
    </w:rPr>
  </w:style>
  <w:style w:type="paragraph" w:styleId="Cabealho">
    <w:name w:val="header"/>
    <w:basedOn w:val="Normal"/>
    <w:link w:val="CabealhoChar"/>
    <w:uiPriority w:val="99"/>
    <w:unhideWhenUsed/>
    <w:rsid w:val="0005536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55362"/>
  </w:style>
  <w:style w:type="paragraph" w:styleId="Rodap">
    <w:name w:val="footer"/>
    <w:basedOn w:val="Normal"/>
    <w:link w:val="RodapChar"/>
    <w:uiPriority w:val="99"/>
    <w:unhideWhenUsed/>
    <w:rsid w:val="0005536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55362"/>
  </w:style>
  <w:style w:type="character" w:customStyle="1" w:styleId="Ttulo3Char">
    <w:name w:val="Título 3 Char"/>
    <w:basedOn w:val="Fontepargpadro"/>
    <w:link w:val="Ttulo3"/>
    <w:rsid w:val="00055362"/>
    <w:rPr>
      <w:rFonts w:ascii="Book Antiqua" w:eastAsia="Times New Roman" w:hAnsi="Book Antiqua" w:cs="Times New Roman"/>
      <w:b/>
      <w:color w:val="000000"/>
      <w:sz w:val="20"/>
      <w:szCs w:val="20"/>
    </w:rPr>
  </w:style>
  <w:style w:type="paragraph" w:styleId="PargrafodaLista">
    <w:name w:val="List Paragraph"/>
    <w:basedOn w:val="Normal"/>
    <w:uiPriority w:val="34"/>
    <w:qFormat/>
    <w:rsid w:val="003720FD"/>
    <w:pPr>
      <w:spacing w:after="200" w:line="276" w:lineRule="auto"/>
      <w:ind w:left="708"/>
    </w:pPr>
    <w:rPr>
      <w:rFonts w:eastAsiaTheme="minorEastAsia" w:cs="Times New Roman"/>
      <w:lang w:eastAsia="pt-BR"/>
    </w:rPr>
  </w:style>
  <w:style w:type="character" w:styleId="HiperlinkVisitado">
    <w:name w:val="FollowedHyperlink"/>
    <w:basedOn w:val="Fontepargpadro"/>
    <w:uiPriority w:val="99"/>
    <w:semiHidden/>
    <w:unhideWhenUsed/>
    <w:rsid w:val="00041A3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BF44FE-F4EA-404A-BBA1-E6F54095E6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FK</dc:creator>
  <cp:keywords/>
  <dc:description/>
  <cp:lastModifiedBy>R</cp:lastModifiedBy>
  <cp:revision>2</cp:revision>
  <dcterms:created xsi:type="dcterms:W3CDTF">2018-04-17T14:48:00Z</dcterms:created>
  <dcterms:modified xsi:type="dcterms:W3CDTF">2018-04-17T14:48:00Z</dcterms:modified>
</cp:coreProperties>
</file>